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0DBD12" w14:textId="0F407820" w:rsidR="00304D22" w:rsidRPr="00BD55AC" w:rsidRDefault="00BD55AC" w:rsidP="00BD55AC">
      <w:pPr>
        <w:pStyle w:val="Title"/>
        <w:tabs>
          <w:tab w:val="left" w:pos="272"/>
          <w:tab w:val="center" w:pos="4680"/>
        </w:tabs>
        <w:rPr>
          <w:sz w:val="36"/>
        </w:rPr>
      </w:pPr>
      <w:r>
        <w:rPr>
          <w:b/>
          <w:sz w:val="36"/>
        </w:rPr>
        <w:tab/>
      </w:r>
      <w:r w:rsidRPr="00BD55AC">
        <w:rPr>
          <w:sz w:val="36"/>
        </w:rPr>
        <w:tab/>
      </w:r>
      <w:r w:rsidR="00FB2ED8" w:rsidRPr="00BD55AC">
        <w:rPr>
          <w:sz w:val="36"/>
        </w:rPr>
        <w:t xml:space="preserve">Study Site </w:t>
      </w:r>
      <w:r w:rsidR="00FF47DA" w:rsidRPr="00BD55AC">
        <w:rPr>
          <w:sz w:val="36"/>
        </w:rPr>
        <w:t xml:space="preserve">Director </w:t>
      </w:r>
      <w:r w:rsidR="00FB2ED8" w:rsidRPr="00BD55AC">
        <w:rPr>
          <w:sz w:val="36"/>
        </w:rPr>
        <w:t>Approval Letter Template</w:t>
      </w:r>
    </w:p>
    <w:p w14:paraId="59B3BD3E" w14:textId="35AF6E40" w:rsidR="00A87DD9" w:rsidRDefault="00D23294" w:rsidP="00D23294">
      <w:pPr>
        <w:tabs>
          <w:tab w:val="left" w:pos="2700"/>
        </w:tabs>
        <w:jc w:val="right"/>
        <w:rPr>
          <w:color w:val="EE0000"/>
        </w:rPr>
      </w:pPr>
      <w:r w:rsidRPr="00D23294">
        <w:rPr>
          <w:color w:val="EE0000"/>
        </w:rPr>
        <w:t>Month Day, Year</w:t>
      </w:r>
    </w:p>
    <w:p w14:paraId="03C2B11A" w14:textId="77777777" w:rsidR="00D23294" w:rsidRDefault="00D23294" w:rsidP="00747D9F">
      <w:pPr>
        <w:tabs>
          <w:tab w:val="left" w:pos="2700"/>
        </w:tabs>
        <w:jc w:val="both"/>
        <w:rPr>
          <w:color w:val="EE0000"/>
        </w:rPr>
      </w:pPr>
    </w:p>
    <w:p w14:paraId="464397DA" w14:textId="1E9F20A3" w:rsidR="00A1178F" w:rsidRPr="00A1178F" w:rsidRDefault="00A1178F" w:rsidP="00747D9F">
      <w:pPr>
        <w:tabs>
          <w:tab w:val="left" w:pos="2700"/>
        </w:tabs>
        <w:jc w:val="both"/>
        <w:rPr>
          <w:color w:val="EE0000"/>
        </w:rPr>
      </w:pPr>
      <w:r w:rsidRPr="00A1178F">
        <w:rPr>
          <w:color w:val="EE0000"/>
        </w:rPr>
        <w:t>From:</w:t>
      </w:r>
    </w:p>
    <w:p w14:paraId="789F96E5" w14:textId="77777777" w:rsidR="00A1178F" w:rsidRDefault="00A1178F" w:rsidP="00747D9F">
      <w:pPr>
        <w:tabs>
          <w:tab w:val="left" w:pos="2700"/>
        </w:tabs>
        <w:jc w:val="both"/>
      </w:pPr>
    </w:p>
    <w:p w14:paraId="1A83B197" w14:textId="1C313BE1" w:rsidR="00194D81" w:rsidRPr="00ED4D25" w:rsidRDefault="00A1178F" w:rsidP="00747D9F">
      <w:pPr>
        <w:tabs>
          <w:tab w:val="left" w:pos="2700"/>
        </w:tabs>
        <w:jc w:val="both"/>
      </w:pPr>
      <w:r>
        <w:t xml:space="preserve">To: </w:t>
      </w:r>
      <w:r w:rsidR="00F14454">
        <w:t>AdventHealth University</w:t>
      </w:r>
      <w:r w:rsidR="00257BC1" w:rsidRPr="00ED4D25">
        <w:t xml:space="preserve"> Research </w:t>
      </w:r>
      <w:r w:rsidR="003C0167">
        <w:t xml:space="preserve">and Grants </w:t>
      </w:r>
      <w:r w:rsidR="00257BC1" w:rsidRPr="00ED4D25">
        <w:t>Office</w:t>
      </w:r>
    </w:p>
    <w:p w14:paraId="30ACBF8A" w14:textId="16A8FA2A" w:rsidR="00257BC1" w:rsidRPr="00ED4D25" w:rsidRDefault="00257BC1" w:rsidP="00747D9F">
      <w:pPr>
        <w:tabs>
          <w:tab w:val="left" w:pos="2700"/>
        </w:tabs>
        <w:jc w:val="both"/>
      </w:pPr>
      <w:r w:rsidRPr="00ED4D25">
        <w:t>671 Winyah Drive</w:t>
      </w:r>
    </w:p>
    <w:p w14:paraId="6B91DA9F" w14:textId="785974F4" w:rsidR="00257BC1" w:rsidRDefault="00257BC1" w:rsidP="00747D9F">
      <w:pPr>
        <w:tabs>
          <w:tab w:val="left" w:pos="2700"/>
        </w:tabs>
        <w:jc w:val="both"/>
      </w:pPr>
      <w:r w:rsidRPr="00ED4D25">
        <w:t>Orlando, FL, 32803</w:t>
      </w:r>
    </w:p>
    <w:p w14:paraId="792A2FFB" w14:textId="521396E5" w:rsidR="00A1178F" w:rsidRDefault="00A1178F" w:rsidP="00747D9F">
      <w:pPr>
        <w:tabs>
          <w:tab w:val="left" w:pos="2700"/>
        </w:tabs>
        <w:jc w:val="both"/>
      </w:pPr>
      <w:r>
        <w:t>Room CC340</w:t>
      </w:r>
    </w:p>
    <w:p w14:paraId="4E9453DA" w14:textId="4D9E27EC" w:rsidR="00A1178F" w:rsidRPr="00ED4D25" w:rsidRDefault="00A1178F" w:rsidP="00747D9F">
      <w:pPr>
        <w:tabs>
          <w:tab w:val="left" w:pos="2700"/>
        </w:tabs>
        <w:jc w:val="both"/>
      </w:pPr>
      <w:r>
        <w:t>Email: RGO@ahu.edu</w:t>
      </w:r>
    </w:p>
    <w:p w14:paraId="4754E61A" w14:textId="1F0C548E" w:rsidR="00257BC1" w:rsidRPr="00ED4D25" w:rsidRDefault="00257BC1" w:rsidP="00747D9F">
      <w:pPr>
        <w:tabs>
          <w:tab w:val="left" w:pos="2700"/>
        </w:tabs>
        <w:jc w:val="both"/>
      </w:pPr>
    </w:p>
    <w:p w14:paraId="774842FA" w14:textId="77777777" w:rsidR="00DE0212" w:rsidRDefault="00DE0212" w:rsidP="00747D9F">
      <w:pPr>
        <w:tabs>
          <w:tab w:val="left" w:pos="2700"/>
        </w:tabs>
        <w:jc w:val="both"/>
      </w:pPr>
    </w:p>
    <w:p w14:paraId="37148EA6" w14:textId="60E9755C" w:rsidR="00257BC1" w:rsidRPr="00ED4D25" w:rsidRDefault="00257BC1" w:rsidP="00747D9F">
      <w:pPr>
        <w:tabs>
          <w:tab w:val="left" w:pos="2700"/>
        </w:tabs>
        <w:jc w:val="both"/>
      </w:pPr>
      <w:r w:rsidRPr="00ED4D25">
        <w:t>To whom it may concern:</w:t>
      </w:r>
    </w:p>
    <w:p w14:paraId="392D2440" w14:textId="13D47881" w:rsidR="00257BC1" w:rsidRPr="00ED4D25" w:rsidRDefault="00257BC1" w:rsidP="00747D9F">
      <w:pPr>
        <w:tabs>
          <w:tab w:val="left" w:pos="2700"/>
        </w:tabs>
        <w:jc w:val="both"/>
      </w:pPr>
    </w:p>
    <w:p w14:paraId="789FC82B" w14:textId="2E12A08D" w:rsidR="00502C05" w:rsidRPr="001439A5" w:rsidRDefault="00257BC1" w:rsidP="00747D9F">
      <w:pPr>
        <w:tabs>
          <w:tab w:val="left" w:pos="2700"/>
        </w:tabs>
        <w:jc w:val="both"/>
        <w:rPr>
          <w:i/>
          <w:color w:val="FF0000"/>
        </w:rPr>
      </w:pPr>
      <w:r w:rsidRPr="00ED4D25">
        <w:t xml:space="preserve">This letter acknowledges that I </w:t>
      </w:r>
      <w:r w:rsidR="00ED4D25" w:rsidRPr="00ED4D25">
        <w:t xml:space="preserve">have received and reviewed </w:t>
      </w:r>
      <w:r w:rsidR="00A1178F">
        <w:t>the</w:t>
      </w:r>
      <w:r w:rsidR="00ED4D25" w:rsidRPr="00ED4D25">
        <w:t xml:space="preserve"> request by </w:t>
      </w:r>
      <w:r w:rsidR="00ED4D25" w:rsidRPr="00621633">
        <w:rPr>
          <w:i/>
          <w:color w:val="FF0000"/>
        </w:rPr>
        <w:t xml:space="preserve">NAME of </w:t>
      </w:r>
      <w:r w:rsidR="00B60166">
        <w:rPr>
          <w:i/>
          <w:color w:val="FF0000"/>
        </w:rPr>
        <w:t xml:space="preserve">the FACULTY </w:t>
      </w:r>
      <w:r w:rsidR="00ED4D25" w:rsidRPr="00621633">
        <w:rPr>
          <w:i/>
          <w:color w:val="FF0000"/>
        </w:rPr>
        <w:t>PRINCIPAL INVESTIGATOR</w:t>
      </w:r>
      <w:r w:rsidR="00B134E5" w:rsidRPr="00B134E5">
        <w:rPr>
          <w:iCs/>
        </w:rPr>
        <w:t>,</w:t>
      </w:r>
      <w:r w:rsidR="00B134E5">
        <w:rPr>
          <w:iCs/>
        </w:rPr>
        <w:t xml:space="preserve"> </w:t>
      </w:r>
      <w:r w:rsidR="00B134E5" w:rsidRPr="00B134E5">
        <w:rPr>
          <w:iCs/>
        </w:rPr>
        <w:t>from AdventHealth University, Department</w:t>
      </w:r>
      <w:r w:rsidR="00B134E5" w:rsidRPr="00B134E5">
        <w:rPr>
          <w:i/>
        </w:rPr>
        <w:t xml:space="preserve"> </w:t>
      </w:r>
      <w:r w:rsidR="00B134E5">
        <w:rPr>
          <w:i/>
          <w:color w:val="FF0000"/>
        </w:rPr>
        <w:t>XX,</w:t>
      </w:r>
      <w:r w:rsidR="00ED4D25" w:rsidRPr="00621633">
        <w:rPr>
          <w:color w:val="FF0000"/>
        </w:rPr>
        <w:t xml:space="preserve"> </w:t>
      </w:r>
      <w:r w:rsidR="00ED4D25" w:rsidRPr="00ED4D25">
        <w:t xml:space="preserve">to conduct </w:t>
      </w:r>
      <w:r w:rsidR="00A1178F">
        <w:t>the</w:t>
      </w:r>
      <w:r w:rsidR="00ED4D25" w:rsidRPr="00ED4D25">
        <w:t xml:space="preserve"> </w:t>
      </w:r>
      <w:r w:rsidR="00DF493D" w:rsidRPr="00A930A0">
        <w:rPr>
          <w:color w:val="FF0000"/>
        </w:rPr>
        <w:t>research project</w:t>
      </w:r>
      <w:r w:rsidR="00DF493D" w:rsidRPr="00A930A0">
        <w:t xml:space="preserve"> </w:t>
      </w:r>
      <w:r w:rsidR="00DF493D" w:rsidRPr="00A930A0">
        <w:rPr>
          <w:color w:val="FF0000"/>
        </w:rPr>
        <w:t xml:space="preserve">OR Quality Improvement/Quality Assessment project OR Case-study </w:t>
      </w:r>
      <w:r w:rsidR="00ED4D25" w:rsidRPr="00ED4D25">
        <w:t>entitled “</w:t>
      </w:r>
      <w:r w:rsidR="00ED4D25" w:rsidRPr="00621633">
        <w:rPr>
          <w:i/>
          <w:color w:val="FF0000"/>
        </w:rPr>
        <w:t>NAME of the PROJECT</w:t>
      </w:r>
      <w:r w:rsidR="00ED4D25" w:rsidRPr="00621633">
        <w:rPr>
          <w:color w:val="FF0000"/>
        </w:rPr>
        <w:t>”</w:t>
      </w:r>
      <w:r w:rsidR="00D62ABF">
        <w:t xml:space="preserve"> at the </w:t>
      </w:r>
      <w:r w:rsidR="00D62ABF" w:rsidRPr="00621633">
        <w:rPr>
          <w:i/>
          <w:color w:val="FF0000"/>
        </w:rPr>
        <w:t>NAME of the SITE</w:t>
      </w:r>
      <w:r w:rsidR="00502C05">
        <w:rPr>
          <w:i/>
          <w:color w:val="FF0000"/>
        </w:rPr>
        <w:t>.</w:t>
      </w:r>
      <w:r w:rsidR="00D62ABF">
        <w:t xml:space="preserve"> </w:t>
      </w:r>
    </w:p>
    <w:p w14:paraId="6D957B44" w14:textId="77777777" w:rsidR="008E0DF3" w:rsidRDefault="008E0DF3" w:rsidP="00747D9F">
      <w:pPr>
        <w:tabs>
          <w:tab w:val="left" w:pos="2700"/>
        </w:tabs>
        <w:jc w:val="both"/>
      </w:pPr>
    </w:p>
    <w:p w14:paraId="28B0DCA2" w14:textId="33A49E07" w:rsidR="008E0DF3" w:rsidRPr="008E0DF3" w:rsidRDefault="008E0DF3" w:rsidP="008E0DF3">
      <w:pPr>
        <w:tabs>
          <w:tab w:val="left" w:pos="2700"/>
        </w:tabs>
        <w:jc w:val="both"/>
      </w:pPr>
      <w:r>
        <w:rPr>
          <w:color w:val="FF0000"/>
        </w:rPr>
        <w:t>(</w:t>
      </w:r>
      <w:r w:rsidR="00242B14">
        <w:rPr>
          <w:color w:val="FF0000"/>
        </w:rPr>
        <w:t xml:space="preserve">Summary of your project. </w:t>
      </w:r>
      <w:proofErr w:type="gramStart"/>
      <w:r w:rsidR="00242B14">
        <w:rPr>
          <w:color w:val="FF0000"/>
        </w:rPr>
        <w:t>Describe</w:t>
      </w:r>
      <w:proofErr w:type="gramEnd"/>
      <w:r w:rsidR="00242B14">
        <w:rPr>
          <w:color w:val="FF0000"/>
        </w:rPr>
        <w:t xml:space="preserve"> what, how, and when data will be collected, analyzed, or stored at this site)</w:t>
      </w:r>
      <w:r>
        <w:rPr>
          <w:color w:val="FF0000"/>
        </w:rPr>
        <w:t xml:space="preserve">. </w:t>
      </w:r>
    </w:p>
    <w:p w14:paraId="388BC07C" w14:textId="77777777" w:rsidR="00502C05" w:rsidRDefault="00502C05" w:rsidP="00747D9F">
      <w:pPr>
        <w:tabs>
          <w:tab w:val="left" w:pos="2700"/>
        </w:tabs>
        <w:jc w:val="both"/>
      </w:pPr>
    </w:p>
    <w:p w14:paraId="1CED1B9B" w14:textId="39858EBA" w:rsidR="007542A2" w:rsidRDefault="00D62ABF" w:rsidP="00747D9F">
      <w:pPr>
        <w:tabs>
          <w:tab w:val="left" w:pos="2700"/>
        </w:tabs>
        <w:jc w:val="both"/>
      </w:pPr>
      <w:r>
        <w:t xml:space="preserve">I </w:t>
      </w:r>
      <w:proofErr w:type="gramStart"/>
      <w:r w:rsidR="00502C05">
        <w:t>consent</w:t>
      </w:r>
      <w:proofErr w:type="gramEnd"/>
      <w:r>
        <w:t xml:space="preserve"> </w:t>
      </w:r>
      <w:r w:rsidR="00242B14">
        <w:t>this study/project to be</w:t>
      </w:r>
      <w:r>
        <w:t xml:space="preserve"> conducted at our facility</w:t>
      </w:r>
      <w:r w:rsidR="008E0DF3">
        <w:t xml:space="preserve">. </w:t>
      </w:r>
    </w:p>
    <w:p w14:paraId="21C987BA" w14:textId="4B68AC95" w:rsidR="00D62ABF" w:rsidRDefault="00D62ABF" w:rsidP="00747D9F">
      <w:pPr>
        <w:tabs>
          <w:tab w:val="left" w:pos="2700"/>
        </w:tabs>
        <w:jc w:val="both"/>
      </w:pPr>
    </w:p>
    <w:p w14:paraId="09B1AAF2" w14:textId="2EA72F4C" w:rsidR="00D62ABF" w:rsidRDefault="00D62ABF" w:rsidP="00747D9F">
      <w:pPr>
        <w:tabs>
          <w:tab w:val="left" w:pos="2700"/>
        </w:tabs>
        <w:jc w:val="both"/>
      </w:pPr>
      <w:r>
        <w:t>Sincerely,</w:t>
      </w:r>
    </w:p>
    <w:p w14:paraId="5ECE3878" w14:textId="285946D6" w:rsidR="00D62ABF" w:rsidRDefault="00D62ABF" w:rsidP="00747D9F">
      <w:pPr>
        <w:tabs>
          <w:tab w:val="left" w:pos="2700"/>
        </w:tabs>
        <w:jc w:val="both"/>
      </w:pPr>
    </w:p>
    <w:p w14:paraId="03FF4129" w14:textId="3EFB9B6A" w:rsidR="00D62ABF" w:rsidRPr="00401750" w:rsidRDefault="00D62ABF" w:rsidP="00747D9F">
      <w:pPr>
        <w:tabs>
          <w:tab w:val="left" w:pos="2700"/>
        </w:tabs>
        <w:jc w:val="both"/>
        <w:rPr>
          <w:i/>
          <w:color w:val="FF0000"/>
        </w:rPr>
      </w:pPr>
      <w:r w:rsidRPr="00401750">
        <w:rPr>
          <w:i/>
          <w:color w:val="FF0000"/>
        </w:rPr>
        <w:t>SIGNATURE</w:t>
      </w:r>
    </w:p>
    <w:p w14:paraId="5585F850" w14:textId="74D1703C" w:rsidR="00D62ABF" w:rsidRPr="00401750" w:rsidRDefault="00D62ABF" w:rsidP="00747D9F">
      <w:pPr>
        <w:tabs>
          <w:tab w:val="left" w:pos="2700"/>
        </w:tabs>
        <w:jc w:val="both"/>
        <w:rPr>
          <w:i/>
          <w:color w:val="FF0000"/>
        </w:rPr>
      </w:pPr>
      <w:r w:rsidRPr="00401750">
        <w:rPr>
          <w:i/>
          <w:color w:val="FF0000"/>
        </w:rPr>
        <w:t>NAME</w:t>
      </w:r>
    </w:p>
    <w:p w14:paraId="5122B2D0" w14:textId="77777777" w:rsidR="000578AC" w:rsidRPr="00401750" w:rsidRDefault="000578AC" w:rsidP="00747D9F">
      <w:pPr>
        <w:tabs>
          <w:tab w:val="left" w:pos="2700"/>
        </w:tabs>
        <w:jc w:val="both"/>
        <w:rPr>
          <w:i/>
          <w:color w:val="FF0000"/>
        </w:rPr>
      </w:pPr>
      <w:r w:rsidRPr="00401750">
        <w:rPr>
          <w:i/>
          <w:color w:val="FF0000"/>
        </w:rPr>
        <w:t>POSITION</w:t>
      </w:r>
    </w:p>
    <w:p w14:paraId="32D26FDB" w14:textId="77A35C8E" w:rsidR="00D62ABF" w:rsidRPr="00401750" w:rsidRDefault="000578AC" w:rsidP="00747D9F">
      <w:pPr>
        <w:tabs>
          <w:tab w:val="left" w:pos="2700"/>
        </w:tabs>
        <w:jc w:val="both"/>
        <w:rPr>
          <w:i/>
          <w:color w:val="FF0000"/>
        </w:rPr>
      </w:pPr>
      <w:r w:rsidRPr="00401750">
        <w:rPr>
          <w:i/>
          <w:color w:val="FF0000"/>
        </w:rPr>
        <w:t>EMAIL</w:t>
      </w:r>
    </w:p>
    <w:sectPr w:rsidR="00D62ABF" w:rsidRPr="00401750" w:rsidSect="00506A06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249C03" w14:textId="77777777" w:rsidR="000C615A" w:rsidRDefault="000C615A" w:rsidP="00BD55AC">
      <w:r>
        <w:separator/>
      </w:r>
    </w:p>
  </w:endnote>
  <w:endnote w:type="continuationSeparator" w:id="0">
    <w:p w14:paraId="515732B6" w14:textId="77777777" w:rsidR="000C615A" w:rsidRDefault="000C615A" w:rsidP="00BD55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A86165" w14:textId="77777777" w:rsidR="000C615A" w:rsidRDefault="000C615A" w:rsidP="00BD55AC">
      <w:r>
        <w:separator/>
      </w:r>
    </w:p>
  </w:footnote>
  <w:footnote w:type="continuationSeparator" w:id="0">
    <w:p w14:paraId="6DE72635" w14:textId="77777777" w:rsidR="000C615A" w:rsidRDefault="000C615A" w:rsidP="00BD55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A1D101" w14:textId="59B723BB" w:rsidR="00BD55AC" w:rsidRPr="00854693" w:rsidRDefault="002E7D45" w:rsidP="00BD55AC">
    <w:pPr>
      <w:pStyle w:val="Header"/>
      <w:tabs>
        <w:tab w:val="clear" w:pos="4680"/>
      </w:tabs>
      <w:jc w:val="center"/>
      <w:rPr>
        <w:color w:val="FF0000"/>
      </w:rPr>
    </w:pPr>
    <w:r w:rsidRPr="00854693">
      <w:rPr>
        <w:noProof/>
        <w:color w:val="FF0000"/>
      </w:rPr>
      <w:t xml:space="preserve">Study Site </w:t>
    </w:r>
    <w:r w:rsidR="00271C51" w:rsidRPr="00854693">
      <w:rPr>
        <w:noProof/>
        <w:color w:val="FF0000"/>
      </w:rPr>
      <w:t>LOGO</w:t>
    </w:r>
    <w:r w:rsidR="001C01AB" w:rsidRPr="00854693">
      <w:rPr>
        <w:noProof/>
        <w:color w:val="FF0000"/>
      </w:rPr>
      <w:t xml:space="preserve"> </w:t>
    </w:r>
  </w:p>
  <w:p w14:paraId="4526EB3E" w14:textId="77777777" w:rsidR="00BD55AC" w:rsidRDefault="00BD55AC" w:rsidP="00BD55AC">
    <w:pPr>
      <w:pStyle w:val="Header"/>
      <w:tabs>
        <w:tab w:val="clear" w:pos="468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8481B"/>
    <w:multiLevelType w:val="hybridMultilevel"/>
    <w:tmpl w:val="F5186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E3BC2"/>
    <w:multiLevelType w:val="hybridMultilevel"/>
    <w:tmpl w:val="994EC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6A4C58"/>
    <w:multiLevelType w:val="hybridMultilevel"/>
    <w:tmpl w:val="E652967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D7849B1"/>
    <w:multiLevelType w:val="hybridMultilevel"/>
    <w:tmpl w:val="C4E61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231EA"/>
    <w:multiLevelType w:val="hybridMultilevel"/>
    <w:tmpl w:val="466021AC"/>
    <w:lvl w:ilvl="0" w:tplc="78E448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pacing w:val="-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F05945"/>
    <w:multiLevelType w:val="hybridMultilevel"/>
    <w:tmpl w:val="0D8AC1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10490A"/>
    <w:multiLevelType w:val="hybridMultilevel"/>
    <w:tmpl w:val="082C0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411DCF"/>
    <w:multiLevelType w:val="hybridMultilevel"/>
    <w:tmpl w:val="8E2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CB4186"/>
    <w:multiLevelType w:val="hybridMultilevel"/>
    <w:tmpl w:val="0B4EE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FF1D05"/>
    <w:multiLevelType w:val="multilevel"/>
    <w:tmpl w:val="0770D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A5E3E47"/>
    <w:multiLevelType w:val="hybridMultilevel"/>
    <w:tmpl w:val="DE3A04D4"/>
    <w:lvl w:ilvl="0" w:tplc="A5BEF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BA5C0F"/>
    <w:multiLevelType w:val="hybridMultilevel"/>
    <w:tmpl w:val="EAEE2F4A"/>
    <w:lvl w:ilvl="0" w:tplc="78E448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pacing w:val="-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9E4FF1"/>
    <w:multiLevelType w:val="hybridMultilevel"/>
    <w:tmpl w:val="1C762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BB3953"/>
    <w:multiLevelType w:val="multilevel"/>
    <w:tmpl w:val="0770D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6316E56"/>
    <w:multiLevelType w:val="hybridMultilevel"/>
    <w:tmpl w:val="2AD0C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762809"/>
    <w:multiLevelType w:val="hybridMultilevel"/>
    <w:tmpl w:val="25A6D552"/>
    <w:lvl w:ilvl="0" w:tplc="A5BEF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B16416"/>
    <w:multiLevelType w:val="hybridMultilevel"/>
    <w:tmpl w:val="CF8488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E85DE1"/>
    <w:multiLevelType w:val="hybridMultilevel"/>
    <w:tmpl w:val="06F402DE"/>
    <w:lvl w:ilvl="0" w:tplc="78E448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pacing w:val="-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2610753">
    <w:abstractNumId w:val="5"/>
  </w:num>
  <w:num w:numId="2" w16cid:durableId="1300066760">
    <w:abstractNumId w:val="16"/>
  </w:num>
  <w:num w:numId="3" w16cid:durableId="2102527939">
    <w:abstractNumId w:val="13"/>
  </w:num>
  <w:num w:numId="4" w16cid:durableId="189150227">
    <w:abstractNumId w:val="9"/>
  </w:num>
  <w:num w:numId="5" w16cid:durableId="1862433071">
    <w:abstractNumId w:val="14"/>
  </w:num>
  <w:num w:numId="6" w16cid:durableId="984552354">
    <w:abstractNumId w:val="8"/>
  </w:num>
  <w:num w:numId="7" w16cid:durableId="1615209666">
    <w:abstractNumId w:val="7"/>
  </w:num>
  <w:num w:numId="8" w16cid:durableId="705912780">
    <w:abstractNumId w:val="12"/>
  </w:num>
  <w:num w:numId="9" w16cid:durableId="712198446">
    <w:abstractNumId w:val="1"/>
  </w:num>
  <w:num w:numId="10" w16cid:durableId="1929540544">
    <w:abstractNumId w:val="15"/>
  </w:num>
  <w:num w:numId="11" w16cid:durableId="129597369">
    <w:abstractNumId w:val="10"/>
  </w:num>
  <w:num w:numId="12" w16cid:durableId="390469987">
    <w:abstractNumId w:val="17"/>
  </w:num>
  <w:num w:numId="13" w16cid:durableId="1839342103">
    <w:abstractNumId w:val="6"/>
  </w:num>
  <w:num w:numId="14" w16cid:durableId="933780266">
    <w:abstractNumId w:val="11"/>
  </w:num>
  <w:num w:numId="15" w16cid:durableId="1702128054">
    <w:abstractNumId w:val="4"/>
  </w:num>
  <w:num w:numId="16" w16cid:durableId="2081369976">
    <w:abstractNumId w:val="0"/>
  </w:num>
  <w:num w:numId="17" w16cid:durableId="623773316">
    <w:abstractNumId w:val="3"/>
  </w:num>
  <w:num w:numId="18" w16cid:durableId="6561571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NzEyMzMwNTU0t7RQ0lEKTi0uzszPAykwqgUAHSB6tSwAAAA="/>
  </w:docVars>
  <w:rsids>
    <w:rsidRoot w:val="00F35347"/>
    <w:rsid w:val="000166DE"/>
    <w:rsid w:val="000228AE"/>
    <w:rsid w:val="000578AC"/>
    <w:rsid w:val="00065149"/>
    <w:rsid w:val="00086277"/>
    <w:rsid w:val="000A09BE"/>
    <w:rsid w:val="000A1ADD"/>
    <w:rsid w:val="000A3170"/>
    <w:rsid w:val="000A62C8"/>
    <w:rsid w:val="000B3F10"/>
    <w:rsid w:val="000C615A"/>
    <w:rsid w:val="000C7FB5"/>
    <w:rsid w:val="000D5622"/>
    <w:rsid w:val="001217C8"/>
    <w:rsid w:val="001405CD"/>
    <w:rsid w:val="001439A5"/>
    <w:rsid w:val="00152CC9"/>
    <w:rsid w:val="001550E4"/>
    <w:rsid w:val="0016090A"/>
    <w:rsid w:val="00171B5B"/>
    <w:rsid w:val="001817B4"/>
    <w:rsid w:val="00181B3D"/>
    <w:rsid w:val="00194D81"/>
    <w:rsid w:val="00195E14"/>
    <w:rsid w:val="00196AFE"/>
    <w:rsid w:val="001C01AB"/>
    <w:rsid w:val="001C0830"/>
    <w:rsid w:val="001C5872"/>
    <w:rsid w:val="001F301A"/>
    <w:rsid w:val="002016EC"/>
    <w:rsid w:val="00203108"/>
    <w:rsid w:val="00213431"/>
    <w:rsid w:val="002209CA"/>
    <w:rsid w:val="002356D0"/>
    <w:rsid w:val="00242B14"/>
    <w:rsid w:val="00250B2D"/>
    <w:rsid w:val="00257BC1"/>
    <w:rsid w:val="00262C2A"/>
    <w:rsid w:val="00271C51"/>
    <w:rsid w:val="00273F4A"/>
    <w:rsid w:val="00295422"/>
    <w:rsid w:val="002A2A6D"/>
    <w:rsid w:val="002B2C67"/>
    <w:rsid w:val="002D04FC"/>
    <w:rsid w:val="002D2490"/>
    <w:rsid w:val="002D7733"/>
    <w:rsid w:val="002E1FB6"/>
    <w:rsid w:val="002E7D45"/>
    <w:rsid w:val="002F3BCE"/>
    <w:rsid w:val="002F7007"/>
    <w:rsid w:val="00303F29"/>
    <w:rsid w:val="00304D22"/>
    <w:rsid w:val="00322599"/>
    <w:rsid w:val="00326D25"/>
    <w:rsid w:val="003338EE"/>
    <w:rsid w:val="0036494B"/>
    <w:rsid w:val="0036704E"/>
    <w:rsid w:val="0038707D"/>
    <w:rsid w:val="00387171"/>
    <w:rsid w:val="003A2281"/>
    <w:rsid w:val="003B06A2"/>
    <w:rsid w:val="003C0167"/>
    <w:rsid w:val="003D5905"/>
    <w:rsid w:val="003F205E"/>
    <w:rsid w:val="003F6964"/>
    <w:rsid w:val="004015D3"/>
    <w:rsid w:val="00401750"/>
    <w:rsid w:val="00406094"/>
    <w:rsid w:val="00420E22"/>
    <w:rsid w:val="004258EB"/>
    <w:rsid w:val="004303FF"/>
    <w:rsid w:val="00433DED"/>
    <w:rsid w:val="00440640"/>
    <w:rsid w:val="00440E54"/>
    <w:rsid w:val="0044412A"/>
    <w:rsid w:val="00452E57"/>
    <w:rsid w:val="004534D9"/>
    <w:rsid w:val="004555F7"/>
    <w:rsid w:val="00462AB2"/>
    <w:rsid w:val="00466D41"/>
    <w:rsid w:val="00495346"/>
    <w:rsid w:val="004A24E9"/>
    <w:rsid w:val="004A3308"/>
    <w:rsid w:val="004D283C"/>
    <w:rsid w:val="004D2D93"/>
    <w:rsid w:val="004D5306"/>
    <w:rsid w:val="004D6C01"/>
    <w:rsid w:val="004E5D82"/>
    <w:rsid w:val="004F0BBE"/>
    <w:rsid w:val="00502C05"/>
    <w:rsid w:val="00506A06"/>
    <w:rsid w:val="0051715D"/>
    <w:rsid w:val="00524476"/>
    <w:rsid w:val="0054685D"/>
    <w:rsid w:val="00561025"/>
    <w:rsid w:val="0058012D"/>
    <w:rsid w:val="005B1849"/>
    <w:rsid w:val="005C701E"/>
    <w:rsid w:val="005E7356"/>
    <w:rsid w:val="005F0C4E"/>
    <w:rsid w:val="005F19B4"/>
    <w:rsid w:val="005F3114"/>
    <w:rsid w:val="0060256E"/>
    <w:rsid w:val="00605FE6"/>
    <w:rsid w:val="0061005E"/>
    <w:rsid w:val="006125E1"/>
    <w:rsid w:val="00617112"/>
    <w:rsid w:val="00621633"/>
    <w:rsid w:val="006217A1"/>
    <w:rsid w:val="006226E1"/>
    <w:rsid w:val="006245DD"/>
    <w:rsid w:val="0062613F"/>
    <w:rsid w:val="0063570A"/>
    <w:rsid w:val="006416CB"/>
    <w:rsid w:val="00641EC2"/>
    <w:rsid w:val="006441EE"/>
    <w:rsid w:val="00670D27"/>
    <w:rsid w:val="00677391"/>
    <w:rsid w:val="00682031"/>
    <w:rsid w:val="00693CB9"/>
    <w:rsid w:val="006A09AC"/>
    <w:rsid w:val="006A1ADE"/>
    <w:rsid w:val="006D1B66"/>
    <w:rsid w:val="006E1091"/>
    <w:rsid w:val="006E5044"/>
    <w:rsid w:val="006E6F8E"/>
    <w:rsid w:val="006F32BC"/>
    <w:rsid w:val="006F7B7E"/>
    <w:rsid w:val="0073327F"/>
    <w:rsid w:val="00743749"/>
    <w:rsid w:val="00744278"/>
    <w:rsid w:val="007473A1"/>
    <w:rsid w:val="00747D9F"/>
    <w:rsid w:val="00751FE4"/>
    <w:rsid w:val="007542A2"/>
    <w:rsid w:val="00764874"/>
    <w:rsid w:val="007739BA"/>
    <w:rsid w:val="00780B44"/>
    <w:rsid w:val="00793B3E"/>
    <w:rsid w:val="007A1963"/>
    <w:rsid w:val="007B4191"/>
    <w:rsid w:val="007B6F78"/>
    <w:rsid w:val="007E3B27"/>
    <w:rsid w:val="007E50B3"/>
    <w:rsid w:val="007E7D01"/>
    <w:rsid w:val="007F13AD"/>
    <w:rsid w:val="00826E14"/>
    <w:rsid w:val="00841789"/>
    <w:rsid w:val="00847CC4"/>
    <w:rsid w:val="00854693"/>
    <w:rsid w:val="008644E6"/>
    <w:rsid w:val="00877945"/>
    <w:rsid w:val="008A0256"/>
    <w:rsid w:val="008D2131"/>
    <w:rsid w:val="008E0DF3"/>
    <w:rsid w:val="008E2078"/>
    <w:rsid w:val="008F4556"/>
    <w:rsid w:val="00903F49"/>
    <w:rsid w:val="0090739E"/>
    <w:rsid w:val="00915753"/>
    <w:rsid w:val="00922176"/>
    <w:rsid w:val="00924B57"/>
    <w:rsid w:val="009427A7"/>
    <w:rsid w:val="00961F67"/>
    <w:rsid w:val="009639EC"/>
    <w:rsid w:val="00991B4C"/>
    <w:rsid w:val="009A2A4C"/>
    <w:rsid w:val="009A686E"/>
    <w:rsid w:val="009B61BA"/>
    <w:rsid w:val="009C1B66"/>
    <w:rsid w:val="009C26D9"/>
    <w:rsid w:val="009C6747"/>
    <w:rsid w:val="009D7B36"/>
    <w:rsid w:val="009E003C"/>
    <w:rsid w:val="009E57A5"/>
    <w:rsid w:val="009E7962"/>
    <w:rsid w:val="00A03B19"/>
    <w:rsid w:val="00A1178F"/>
    <w:rsid w:val="00A175EA"/>
    <w:rsid w:val="00A22F9B"/>
    <w:rsid w:val="00A242B4"/>
    <w:rsid w:val="00A440D9"/>
    <w:rsid w:val="00A45D5D"/>
    <w:rsid w:val="00A50E15"/>
    <w:rsid w:val="00A72189"/>
    <w:rsid w:val="00A87DD9"/>
    <w:rsid w:val="00AA5F07"/>
    <w:rsid w:val="00AD23AF"/>
    <w:rsid w:val="00AD665F"/>
    <w:rsid w:val="00AE67EE"/>
    <w:rsid w:val="00AF37AA"/>
    <w:rsid w:val="00B0446F"/>
    <w:rsid w:val="00B1216C"/>
    <w:rsid w:val="00B129EA"/>
    <w:rsid w:val="00B134E5"/>
    <w:rsid w:val="00B27F3D"/>
    <w:rsid w:val="00B4063B"/>
    <w:rsid w:val="00B51531"/>
    <w:rsid w:val="00B60166"/>
    <w:rsid w:val="00B76649"/>
    <w:rsid w:val="00B83237"/>
    <w:rsid w:val="00BA6F96"/>
    <w:rsid w:val="00BB70AF"/>
    <w:rsid w:val="00BC7805"/>
    <w:rsid w:val="00BD103E"/>
    <w:rsid w:val="00BD55AC"/>
    <w:rsid w:val="00BF23CE"/>
    <w:rsid w:val="00C05B52"/>
    <w:rsid w:val="00C236E5"/>
    <w:rsid w:val="00C25160"/>
    <w:rsid w:val="00C26533"/>
    <w:rsid w:val="00C2732A"/>
    <w:rsid w:val="00C37EB9"/>
    <w:rsid w:val="00C37F2B"/>
    <w:rsid w:val="00C4354F"/>
    <w:rsid w:val="00C50C8D"/>
    <w:rsid w:val="00C53419"/>
    <w:rsid w:val="00C57AE2"/>
    <w:rsid w:val="00C6254A"/>
    <w:rsid w:val="00C626D0"/>
    <w:rsid w:val="00C832F4"/>
    <w:rsid w:val="00C94299"/>
    <w:rsid w:val="00CA5853"/>
    <w:rsid w:val="00CB0A32"/>
    <w:rsid w:val="00CB14B0"/>
    <w:rsid w:val="00CC10A8"/>
    <w:rsid w:val="00CC23A6"/>
    <w:rsid w:val="00CD4BFA"/>
    <w:rsid w:val="00CE7792"/>
    <w:rsid w:val="00D02C89"/>
    <w:rsid w:val="00D04498"/>
    <w:rsid w:val="00D10D09"/>
    <w:rsid w:val="00D166B4"/>
    <w:rsid w:val="00D23294"/>
    <w:rsid w:val="00D275E4"/>
    <w:rsid w:val="00D44914"/>
    <w:rsid w:val="00D459F5"/>
    <w:rsid w:val="00D62ABF"/>
    <w:rsid w:val="00D808DE"/>
    <w:rsid w:val="00D84769"/>
    <w:rsid w:val="00D97B26"/>
    <w:rsid w:val="00DB678D"/>
    <w:rsid w:val="00DC69F9"/>
    <w:rsid w:val="00DD7651"/>
    <w:rsid w:val="00DE0212"/>
    <w:rsid w:val="00DE7467"/>
    <w:rsid w:val="00DF1269"/>
    <w:rsid w:val="00DF3AA1"/>
    <w:rsid w:val="00DF493D"/>
    <w:rsid w:val="00DF6C1E"/>
    <w:rsid w:val="00E02B04"/>
    <w:rsid w:val="00E05156"/>
    <w:rsid w:val="00E11B00"/>
    <w:rsid w:val="00E11CB9"/>
    <w:rsid w:val="00E31A8A"/>
    <w:rsid w:val="00E32348"/>
    <w:rsid w:val="00E45FF1"/>
    <w:rsid w:val="00E76889"/>
    <w:rsid w:val="00EB6B39"/>
    <w:rsid w:val="00EC7A18"/>
    <w:rsid w:val="00ED4D25"/>
    <w:rsid w:val="00ED6C21"/>
    <w:rsid w:val="00EE5356"/>
    <w:rsid w:val="00F11EE0"/>
    <w:rsid w:val="00F14454"/>
    <w:rsid w:val="00F200B3"/>
    <w:rsid w:val="00F2256C"/>
    <w:rsid w:val="00F302BB"/>
    <w:rsid w:val="00F35347"/>
    <w:rsid w:val="00F53FE2"/>
    <w:rsid w:val="00F72859"/>
    <w:rsid w:val="00F72FF9"/>
    <w:rsid w:val="00F811DF"/>
    <w:rsid w:val="00F86474"/>
    <w:rsid w:val="00F958A3"/>
    <w:rsid w:val="00FB2ED8"/>
    <w:rsid w:val="00FB310E"/>
    <w:rsid w:val="00FB517C"/>
    <w:rsid w:val="00FB5A4A"/>
    <w:rsid w:val="00FB6D1C"/>
    <w:rsid w:val="00FC2144"/>
    <w:rsid w:val="00FE00D9"/>
    <w:rsid w:val="00FE6910"/>
    <w:rsid w:val="00FF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B3227A"/>
  <w15:docId w15:val="{CC8CBEF1-DD39-4463-BD84-DBDAE6D34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C8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570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3534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94299"/>
    <w:rPr>
      <w:b/>
      <w:bCs/>
    </w:rPr>
  </w:style>
  <w:style w:type="paragraph" w:styleId="ListParagraph">
    <w:name w:val="List Paragraph"/>
    <w:basedOn w:val="Normal"/>
    <w:uiPriority w:val="34"/>
    <w:qFormat/>
    <w:rsid w:val="00C94299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57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70A"/>
    <w:rPr>
      <w:rFonts w:ascii="Tahoma" w:eastAsia="Times New Roman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3570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570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63570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570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3570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91B4C"/>
    <w:rPr>
      <w:color w:val="800080" w:themeColor="followedHyperlink"/>
      <w:u w:val="single"/>
    </w:rPr>
  </w:style>
  <w:style w:type="paragraph" w:customStyle="1" w:styleId="Default">
    <w:name w:val="Default"/>
    <w:rsid w:val="00D44914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AD2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302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02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02B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02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02B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D55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55A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D55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55A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20" ma:contentTypeDescription="Create a new document." ma:contentTypeScope="" ma:versionID="29659326b44ac9555675062eca7410d1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078bc4cb0a9917b583a49786d4db3522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96327F-2F2B-4A25-B540-C6FE5680FF80}"/>
</file>

<file path=customXml/itemProps2.xml><?xml version="1.0" encoding="utf-8"?>
<ds:datastoreItem xmlns:ds="http://schemas.openxmlformats.org/officeDocument/2006/customXml" ds:itemID="{E8D7C571-1E9F-4033-8E27-E12BA316D4F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6C366B0F-8225-4328-8A72-CE021CF92D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85F854-A0E9-41FC-B369-29ECB07BE5C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HCHS</Company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y Lukman</dc:creator>
  <cp:lastModifiedBy>Goncalves Araujo, Leana</cp:lastModifiedBy>
  <cp:revision>11</cp:revision>
  <cp:lastPrinted>2016-07-07T12:30:00Z</cp:lastPrinted>
  <dcterms:created xsi:type="dcterms:W3CDTF">2026-04-27T19:49:00Z</dcterms:created>
  <dcterms:modified xsi:type="dcterms:W3CDTF">2026-04-27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CCF667FE88BD41B4BDFCCD828BEF64</vt:lpwstr>
  </property>
  <property fmtid="{D5CDD505-2E9C-101B-9397-08002B2CF9AE}" pid="3" name="GrammarlyDocumentId">
    <vt:lpwstr>f0b79fd0-f5c4-4c56-adb5-dc3eda981cb2</vt:lpwstr>
  </property>
</Properties>
</file>